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092237" w14:textId="77777777" w:rsidR="003964D9" w:rsidRDefault="00D02289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 w:cs="Arial"/>
          <w:b/>
          <w:bCs/>
          <w:sz w:val="26"/>
          <w:szCs w:val="26"/>
        </w:rPr>
        <w:t>TCC 3141 Cloud Computing</w:t>
      </w:r>
    </w:p>
    <w:p w14:paraId="407294F6" w14:textId="77777777" w:rsidR="003964D9" w:rsidRDefault="00D02289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 w:cs="Arial"/>
          <w:b/>
          <w:bCs/>
          <w:sz w:val="26"/>
          <w:szCs w:val="26"/>
        </w:rPr>
        <w:t>Assessment Rubric</w:t>
      </w:r>
    </w:p>
    <w:tbl>
      <w:tblPr>
        <w:tblW w:w="9948" w:type="dxa"/>
        <w:tblInd w:w="-545" w:type="dxa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18"/>
        <w:gridCol w:w="1436"/>
        <w:gridCol w:w="1440"/>
        <w:gridCol w:w="1620"/>
        <w:gridCol w:w="1443"/>
        <w:gridCol w:w="1491"/>
      </w:tblGrid>
      <w:tr w:rsidR="003964D9" w14:paraId="172E7617" w14:textId="77777777">
        <w:tc>
          <w:tcPr>
            <w:tcW w:w="2518" w:type="dxa"/>
          </w:tcPr>
          <w:p w14:paraId="06C97A50" w14:textId="77777777" w:rsidR="003964D9" w:rsidRDefault="00D02289">
            <w:pPr>
              <w:pStyle w:val="Heading1"/>
              <w:spacing w:before="0"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auto"/>
                <w:sz w:val="20"/>
                <w:szCs w:val="20"/>
              </w:rPr>
              <w:t>Evaluation Item</w:t>
            </w:r>
          </w:p>
        </w:tc>
        <w:tc>
          <w:tcPr>
            <w:tcW w:w="1436" w:type="dxa"/>
          </w:tcPr>
          <w:p w14:paraId="7A65F379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t Demonstrated</w:t>
            </w:r>
          </w:p>
        </w:tc>
        <w:tc>
          <w:tcPr>
            <w:tcW w:w="1440" w:type="dxa"/>
          </w:tcPr>
          <w:p w14:paraId="343A73CD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oes Not Meet Expectations</w:t>
            </w:r>
          </w:p>
        </w:tc>
        <w:tc>
          <w:tcPr>
            <w:tcW w:w="1620" w:type="dxa"/>
          </w:tcPr>
          <w:p w14:paraId="41794947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eets Expectations</w:t>
            </w:r>
          </w:p>
        </w:tc>
        <w:tc>
          <w:tcPr>
            <w:tcW w:w="1443" w:type="dxa"/>
          </w:tcPr>
          <w:p w14:paraId="64FCFF68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xceeds </w:t>
            </w:r>
          </w:p>
          <w:p w14:paraId="58DF3815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xpectations</w:t>
            </w:r>
          </w:p>
        </w:tc>
        <w:tc>
          <w:tcPr>
            <w:tcW w:w="1491" w:type="dxa"/>
          </w:tcPr>
          <w:p w14:paraId="06776EC6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oints</w:t>
            </w:r>
          </w:p>
          <w:p w14:paraId="2EE1600C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Earned</w:t>
            </w:r>
          </w:p>
        </w:tc>
      </w:tr>
      <w:tr w:rsidR="003964D9" w14:paraId="5C1F42BE" w14:textId="77777777">
        <w:trPr>
          <w:trHeight w:val="188"/>
        </w:trPr>
        <w:tc>
          <w:tcPr>
            <w:tcW w:w="2518" w:type="dxa"/>
            <w:vAlign w:val="center"/>
          </w:tcPr>
          <w:p w14:paraId="6C752000" w14:textId="77777777" w:rsidR="003964D9" w:rsidRDefault="00D0228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pp Implementation</w:t>
            </w:r>
          </w:p>
        </w:tc>
        <w:tc>
          <w:tcPr>
            <w:tcW w:w="5939" w:type="dxa"/>
            <w:gridSpan w:val="4"/>
            <w:vAlign w:val="center"/>
          </w:tcPr>
          <w:p w14:paraId="6459A36C" w14:textId="77777777" w:rsidR="003964D9" w:rsidRDefault="003964D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1" w:type="dxa"/>
          </w:tcPr>
          <w:p w14:paraId="5DDF5726" w14:textId="77777777" w:rsidR="003964D9" w:rsidRDefault="003964D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64D9" w14:paraId="38E1921B" w14:textId="77777777">
        <w:tc>
          <w:tcPr>
            <w:tcW w:w="2518" w:type="dxa"/>
            <w:vAlign w:val="center"/>
          </w:tcPr>
          <w:p w14:paraId="3650491E" w14:textId="77777777" w:rsidR="003964D9" w:rsidRDefault="00D0228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435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loud storage</w:t>
            </w:r>
          </w:p>
        </w:tc>
        <w:tc>
          <w:tcPr>
            <w:tcW w:w="1436" w:type="dxa"/>
            <w:vAlign w:val="center"/>
          </w:tcPr>
          <w:p w14:paraId="4111D26C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40" w:type="dxa"/>
            <w:vAlign w:val="center"/>
          </w:tcPr>
          <w:p w14:paraId="63C260DC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620" w:type="dxa"/>
            <w:vAlign w:val="center"/>
          </w:tcPr>
          <w:p w14:paraId="330AB9C8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443" w:type="dxa"/>
            <w:vAlign w:val="center"/>
          </w:tcPr>
          <w:p w14:paraId="3D85E9AD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491" w:type="dxa"/>
          </w:tcPr>
          <w:p w14:paraId="55625847" w14:textId="77777777" w:rsidR="003964D9" w:rsidRDefault="003964D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64D9" w14:paraId="46008079" w14:textId="77777777">
        <w:tc>
          <w:tcPr>
            <w:tcW w:w="2518" w:type="dxa"/>
            <w:vAlign w:val="center"/>
          </w:tcPr>
          <w:p w14:paraId="40AEE861" w14:textId="77777777" w:rsidR="003964D9" w:rsidRDefault="00D0228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435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art Maker</w:t>
            </w:r>
          </w:p>
        </w:tc>
        <w:tc>
          <w:tcPr>
            <w:tcW w:w="1436" w:type="dxa"/>
            <w:vAlign w:val="center"/>
          </w:tcPr>
          <w:p w14:paraId="1115B186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40" w:type="dxa"/>
            <w:vAlign w:val="center"/>
          </w:tcPr>
          <w:p w14:paraId="084824D2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620" w:type="dxa"/>
            <w:vAlign w:val="center"/>
          </w:tcPr>
          <w:p w14:paraId="52B9362C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443" w:type="dxa"/>
            <w:vAlign w:val="center"/>
          </w:tcPr>
          <w:p w14:paraId="2660246E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491" w:type="dxa"/>
          </w:tcPr>
          <w:p w14:paraId="51625FC2" w14:textId="77777777" w:rsidR="003964D9" w:rsidRDefault="003964D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64D9" w14:paraId="00D8FD98" w14:textId="77777777">
        <w:tc>
          <w:tcPr>
            <w:tcW w:w="2518" w:type="dxa"/>
            <w:vAlign w:val="center"/>
          </w:tcPr>
          <w:p w14:paraId="1C4D8A7C" w14:textId="77777777" w:rsidR="003964D9" w:rsidRDefault="00D02289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435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Enhanced user experience </w:t>
            </w:r>
          </w:p>
        </w:tc>
        <w:tc>
          <w:tcPr>
            <w:tcW w:w="1436" w:type="dxa"/>
            <w:vAlign w:val="center"/>
          </w:tcPr>
          <w:p w14:paraId="65C6796E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40" w:type="dxa"/>
            <w:vAlign w:val="center"/>
          </w:tcPr>
          <w:p w14:paraId="0A2D6E9F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620" w:type="dxa"/>
            <w:vAlign w:val="center"/>
          </w:tcPr>
          <w:p w14:paraId="0BF96E55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443" w:type="dxa"/>
            <w:vAlign w:val="center"/>
          </w:tcPr>
          <w:p w14:paraId="7B0A5891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491" w:type="dxa"/>
          </w:tcPr>
          <w:p w14:paraId="56F49A86" w14:textId="77777777" w:rsidR="003964D9" w:rsidRDefault="003964D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64D9" w14:paraId="64139463" w14:textId="77777777">
        <w:tc>
          <w:tcPr>
            <w:tcW w:w="2518" w:type="dxa"/>
            <w:vAlign w:val="center"/>
          </w:tcPr>
          <w:p w14:paraId="1F856DD0" w14:textId="77777777" w:rsidR="003964D9" w:rsidRDefault="00D0228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35"/>
              <w:rPr>
                <w:rFonts w:ascii="Times New Roman" w:hAnsi="Times New Roman" w:cs="Times New Roman"/>
                <w:sz w:val="20"/>
                <w:szCs w:val="20"/>
                <w:lang w:val="en-MY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MY"/>
              </w:rPr>
              <w:t>One new function</w:t>
            </w:r>
          </w:p>
        </w:tc>
        <w:tc>
          <w:tcPr>
            <w:tcW w:w="1436" w:type="dxa"/>
            <w:vAlign w:val="center"/>
          </w:tcPr>
          <w:p w14:paraId="5CD283E0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40" w:type="dxa"/>
            <w:vAlign w:val="center"/>
          </w:tcPr>
          <w:p w14:paraId="131A2060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620" w:type="dxa"/>
            <w:vAlign w:val="center"/>
          </w:tcPr>
          <w:p w14:paraId="6C58C58F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443" w:type="dxa"/>
            <w:vAlign w:val="center"/>
          </w:tcPr>
          <w:p w14:paraId="249FF21E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491" w:type="dxa"/>
          </w:tcPr>
          <w:p w14:paraId="2718236B" w14:textId="77777777" w:rsidR="003964D9" w:rsidRDefault="003964D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64D9" w14:paraId="4BA214CA" w14:textId="77777777">
        <w:tc>
          <w:tcPr>
            <w:tcW w:w="2518" w:type="dxa"/>
            <w:vAlign w:val="center"/>
          </w:tcPr>
          <w:p w14:paraId="5E3095F8" w14:textId="77777777" w:rsidR="003964D9" w:rsidRDefault="00D0228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35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rking prototype</w:t>
            </w:r>
          </w:p>
        </w:tc>
        <w:tc>
          <w:tcPr>
            <w:tcW w:w="1436" w:type="dxa"/>
            <w:vAlign w:val="center"/>
          </w:tcPr>
          <w:p w14:paraId="08F63C8A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40" w:type="dxa"/>
            <w:vAlign w:val="center"/>
          </w:tcPr>
          <w:p w14:paraId="697D2DC2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620" w:type="dxa"/>
            <w:vAlign w:val="center"/>
          </w:tcPr>
          <w:p w14:paraId="02514B17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443" w:type="dxa"/>
            <w:vAlign w:val="center"/>
          </w:tcPr>
          <w:p w14:paraId="03BA5C25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491" w:type="dxa"/>
          </w:tcPr>
          <w:p w14:paraId="1F6DA00F" w14:textId="77777777" w:rsidR="003964D9" w:rsidRDefault="003964D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64D9" w14:paraId="34496A93" w14:textId="77777777">
        <w:tc>
          <w:tcPr>
            <w:tcW w:w="8457" w:type="dxa"/>
            <w:gridSpan w:val="5"/>
            <w:vAlign w:val="center"/>
          </w:tcPr>
          <w:p w14:paraId="24046090" w14:textId="77777777" w:rsidR="003964D9" w:rsidRDefault="003964D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1" w:type="dxa"/>
          </w:tcPr>
          <w:p w14:paraId="56F947EE" w14:textId="77777777" w:rsidR="003964D9" w:rsidRDefault="00D02289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/15</w:t>
            </w:r>
          </w:p>
        </w:tc>
      </w:tr>
      <w:tr w:rsidR="003964D9" w14:paraId="7A813987" w14:textId="77777777">
        <w:tc>
          <w:tcPr>
            <w:tcW w:w="9948" w:type="dxa"/>
            <w:gridSpan w:val="6"/>
            <w:vAlign w:val="center"/>
          </w:tcPr>
          <w:p w14:paraId="7F8A5F91" w14:textId="77777777" w:rsidR="003964D9" w:rsidRDefault="00D0228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GitHub </w:t>
            </w:r>
          </w:p>
        </w:tc>
      </w:tr>
      <w:tr w:rsidR="003964D9" w14:paraId="03EB21D3" w14:textId="77777777">
        <w:tc>
          <w:tcPr>
            <w:tcW w:w="9948" w:type="dxa"/>
            <w:gridSpan w:val="6"/>
            <w:vAlign w:val="center"/>
          </w:tcPr>
          <w:p w14:paraId="4A88F9FC" w14:textId="77777777" w:rsidR="003964D9" w:rsidRDefault="003964D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3964D9" w14:paraId="3415846C" w14:textId="77777777">
        <w:tc>
          <w:tcPr>
            <w:tcW w:w="2518" w:type="dxa"/>
            <w:vAlign w:val="center"/>
          </w:tcPr>
          <w:p w14:paraId="6E7D56FE" w14:textId="77777777" w:rsidR="003964D9" w:rsidRDefault="00D0228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MY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MY"/>
              </w:rPr>
              <w:t>Project file</w:t>
            </w:r>
          </w:p>
        </w:tc>
        <w:tc>
          <w:tcPr>
            <w:tcW w:w="1436" w:type="dxa"/>
            <w:vAlign w:val="center"/>
          </w:tcPr>
          <w:p w14:paraId="597F4914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40" w:type="dxa"/>
            <w:vAlign w:val="center"/>
          </w:tcPr>
          <w:p w14:paraId="03237962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620" w:type="dxa"/>
            <w:vAlign w:val="center"/>
          </w:tcPr>
          <w:p w14:paraId="02F45469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5</w:t>
            </w:r>
          </w:p>
        </w:tc>
        <w:tc>
          <w:tcPr>
            <w:tcW w:w="1443" w:type="dxa"/>
            <w:vAlign w:val="center"/>
          </w:tcPr>
          <w:p w14:paraId="7256EF46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491" w:type="dxa"/>
          </w:tcPr>
          <w:p w14:paraId="0C264AF0" w14:textId="77777777" w:rsidR="003964D9" w:rsidRDefault="003964D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64D9" w14:paraId="1460DFD0" w14:textId="77777777">
        <w:tc>
          <w:tcPr>
            <w:tcW w:w="2518" w:type="dxa"/>
            <w:vAlign w:val="center"/>
          </w:tcPr>
          <w:p w14:paraId="3885F5A8" w14:textId="77777777" w:rsidR="003964D9" w:rsidRDefault="00D0228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icense</w:t>
            </w:r>
          </w:p>
        </w:tc>
        <w:tc>
          <w:tcPr>
            <w:tcW w:w="1436" w:type="dxa"/>
            <w:vAlign w:val="center"/>
          </w:tcPr>
          <w:p w14:paraId="062E0062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40" w:type="dxa"/>
            <w:vAlign w:val="center"/>
          </w:tcPr>
          <w:p w14:paraId="2DD1549E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620" w:type="dxa"/>
            <w:vAlign w:val="center"/>
          </w:tcPr>
          <w:p w14:paraId="52A800E6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5</w:t>
            </w:r>
          </w:p>
        </w:tc>
        <w:tc>
          <w:tcPr>
            <w:tcW w:w="1443" w:type="dxa"/>
            <w:vAlign w:val="center"/>
          </w:tcPr>
          <w:p w14:paraId="123746AF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491" w:type="dxa"/>
          </w:tcPr>
          <w:p w14:paraId="6D9F53DB" w14:textId="77777777" w:rsidR="003964D9" w:rsidRDefault="003964D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64D9" w14:paraId="61F13330" w14:textId="77777777">
        <w:tc>
          <w:tcPr>
            <w:tcW w:w="2518" w:type="dxa"/>
            <w:vAlign w:val="center"/>
          </w:tcPr>
          <w:p w14:paraId="6376EDBA" w14:textId="77777777" w:rsidR="003964D9" w:rsidRDefault="00D0228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ad Me</w:t>
            </w:r>
          </w:p>
        </w:tc>
        <w:tc>
          <w:tcPr>
            <w:tcW w:w="1436" w:type="dxa"/>
            <w:vAlign w:val="center"/>
          </w:tcPr>
          <w:p w14:paraId="648AD721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40" w:type="dxa"/>
            <w:vAlign w:val="center"/>
          </w:tcPr>
          <w:p w14:paraId="3D6BEFAB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620" w:type="dxa"/>
            <w:vAlign w:val="center"/>
          </w:tcPr>
          <w:p w14:paraId="70D6556D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5</w:t>
            </w:r>
          </w:p>
        </w:tc>
        <w:tc>
          <w:tcPr>
            <w:tcW w:w="1443" w:type="dxa"/>
            <w:vAlign w:val="center"/>
          </w:tcPr>
          <w:p w14:paraId="69981C6C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491" w:type="dxa"/>
          </w:tcPr>
          <w:p w14:paraId="0B8755BF" w14:textId="77777777" w:rsidR="003964D9" w:rsidRDefault="003964D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64D9" w14:paraId="04F9DD82" w14:textId="77777777">
        <w:tc>
          <w:tcPr>
            <w:tcW w:w="2518" w:type="dxa"/>
            <w:vAlign w:val="center"/>
          </w:tcPr>
          <w:p w14:paraId="7D45981E" w14:textId="77777777" w:rsidR="003964D9" w:rsidRDefault="00D0228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sage Manual</w:t>
            </w:r>
          </w:p>
        </w:tc>
        <w:tc>
          <w:tcPr>
            <w:tcW w:w="1436" w:type="dxa"/>
            <w:vAlign w:val="center"/>
          </w:tcPr>
          <w:p w14:paraId="71E9B560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40" w:type="dxa"/>
            <w:vAlign w:val="center"/>
          </w:tcPr>
          <w:p w14:paraId="2DE01518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620" w:type="dxa"/>
            <w:vAlign w:val="center"/>
          </w:tcPr>
          <w:p w14:paraId="0895FEE2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5</w:t>
            </w:r>
          </w:p>
        </w:tc>
        <w:tc>
          <w:tcPr>
            <w:tcW w:w="1443" w:type="dxa"/>
            <w:vAlign w:val="center"/>
          </w:tcPr>
          <w:p w14:paraId="7D5FCA50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491" w:type="dxa"/>
          </w:tcPr>
          <w:p w14:paraId="5EE15154" w14:textId="77777777" w:rsidR="003964D9" w:rsidRDefault="003964D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64D9" w14:paraId="6752145A" w14:textId="77777777">
        <w:tc>
          <w:tcPr>
            <w:tcW w:w="2518" w:type="dxa"/>
            <w:vAlign w:val="center"/>
          </w:tcPr>
          <w:p w14:paraId="00B37D7A" w14:textId="77777777" w:rsidR="003964D9" w:rsidRDefault="00D0228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ersion control</w:t>
            </w:r>
          </w:p>
        </w:tc>
        <w:tc>
          <w:tcPr>
            <w:tcW w:w="1436" w:type="dxa"/>
            <w:vAlign w:val="center"/>
          </w:tcPr>
          <w:p w14:paraId="00E15C1C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40" w:type="dxa"/>
            <w:vAlign w:val="center"/>
          </w:tcPr>
          <w:p w14:paraId="609746C8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620" w:type="dxa"/>
            <w:vAlign w:val="center"/>
          </w:tcPr>
          <w:p w14:paraId="26835D3B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5</w:t>
            </w:r>
          </w:p>
        </w:tc>
        <w:tc>
          <w:tcPr>
            <w:tcW w:w="1443" w:type="dxa"/>
            <w:vAlign w:val="center"/>
          </w:tcPr>
          <w:p w14:paraId="189C6140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491" w:type="dxa"/>
          </w:tcPr>
          <w:p w14:paraId="424B8C4C" w14:textId="77777777" w:rsidR="003964D9" w:rsidRDefault="003964D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64D9" w14:paraId="1C50AE60" w14:textId="77777777">
        <w:tc>
          <w:tcPr>
            <w:tcW w:w="2518" w:type="dxa"/>
            <w:vAlign w:val="center"/>
          </w:tcPr>
          <w:p w14:paraId="52E3AB3E" w14:textId="77777777" w:rsidR="003964D9" w:rsidRDefault="003964D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  <w:vAlign w:val="center"/>
          </w:tcPr>
          <w:p w14:paraId="032D4E9B" w14:textId="77777777" w:rsidR="003964D9" w:rsidRDefault="003964D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vAlign w:val="center"/>
          </w:tcPr>
          <w:p w14:paraId="7C2D450E" w14:textId="77777777" w:rsidR="003964D9" w:rsidRDefault="003964D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6FBF257E" w14:textId="77777777" w:rsidR="003964D9" w:rsidRDefault="003964D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3" w:type="dxa"/>
            <w:vAlign w:val="center"/>
          </w:tcPr>
          <w:p w14:paraId="130E49D6" w14:textId="77777777" w:rsidR="003964D9" w:rsidRDefault="003964D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1" w:type="dxa"/>
          </w:tcPr>
          <w:p w14:paraId="26336259" w14:textId="77777777" w:rsidR="003964D9" w:rsidRDefault="003964D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64D9" w14:paraId="6C5F533B" w14:textId="77777777">
        <w:tc>
          <w:tcPr>
            <w:tcW w:w="8457" w:type="dxa"/>
            <w:gridSpan w:val="5"/>
            <w:vAlign w:val="center"/>
          </w:tcPr>
          <w:p w14:paraId="5E3E5BA2" w14:textId="77777777" w:rsidR="003964D9" w:rsidRDefault="003964D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1" w:type="dxa"/>
          </w:tcPr>
          <w:p w14:paraId="194E4FFD" w14:textId="77777777" w:rsidR="003964D9" w:rsidRDefault="00D02289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/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MY"/>
              </w:rPr>
              <w:t>10</w:t>
            </w:r>
          </w:p>
        </w:tc>
      </w:tr>
      <w:tr w:rsidR="003964D9" w14:paraId="4DC40D3D" w14:textId="77777777">
        <w:tc>
          <w:tcPr>
            <w:tcW w:w="8457" w:type="dxa"/>
            <w:gridSpan w:val="5"/>
            <w:vAlign w:val="center"/>
          </w:tcPr>
          <w:p w14:paraId="2008F2B9" w14:textId="77777777" w:rsidR="003964D9" w:rsidRDefault="003964D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1" w:type="dxa"/>
          </w:tcPr>
          <w:p w14:paraId="12547974" w14:textId="77777777" w:rsidR="003964D9" w:rsidRDefault="00D02289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/25</w:t>
            </w:r>
          </w:p>
        </w:tc>
      </w:tr>
      <w:tr w:rsidR="003964D9" w14:paraId="5863FD9B" w14:textId="77777777">
        <w:tc>
          <w:tcPr>
            <w:tcW w:w="2518" w:type="dxa"/>
            <w:vAlign w:val="center"/>
          </w:tcPr>
          <w:p w14:paraId="753CBC8A" w14:textId="77777777" w:rsidR="003964D9" w:rsidRDefault="00D0228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OTAL 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OINTS</w:t>
            </w:r>
          </w:p>
        </w:tc>
        <w:tc>
          <w:tcPr>
            <w:tcW w:w="5939" w:type="dxa"/>
            <w:gridSpan w:val="4"/>
            <w:vAlign w:val="center"/>
          </w:tcPr>
          <w:p w14:paraId="361A031A" w14:textId="77777777" w:rsidR="003964D9" w:rsidRDefault="003964D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91" w:type="dxa"/>
            <w:vAlign w:val="center"/>
          </w:tcPr>
          <w:p w14:paraId="1EF5D7C9" w14:textId="77777777" w:rsidR="003964D9" w:rsidRDefault="00D02289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/10</w:t>
            </w:r>
          </w:p>
        </w:tc>
      </w:tr>
      <w:tr w:rsidR="003964D9" w14:paraId="4C84B715" w14:textId="77777777">
        <w:tc>
          <w:tcPr>
            <w:tcW w:w="9948" w:type="dxa"/>
            <w:gridSpan w:val="6"/>
            <w:vAlign w:val="center"/>
          </w:tcPr>
          <w:p w14:paraId="0F04F702" w14:textId="77777777" w:rsidR="003964D9" w:rsidRDefault="00D0228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bookmarkStart w:id="0" w:name="_Hlk78826463"/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Extra: Team Work (4%)</w:t>
            </w:r>
          </w:p>
        </w:tc>
      </w:tr>
      <w:tr w:rsidR="003964D9" w14:paraId="643D4DC5" w14:textId="77777777">
        <w:tc>
          <w:tcPr>
            <w:tcW w:w="2518" w:type="dxa"/>
            <w:vAlign w:val="center"/>
          </w:tcPr>
          <w:p w14:paraId="1A7072AE" w14:textId="77777777" w:rsidR="003964D9" w:rsidRDefault="00D0228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oles and tasks</w:t>
            </w:r>
          </w:p>
        </w:tc>
        <w:tc>
          <w:tcPr>
            <w:tcW w:w="1436" w:type="dxa"/>
            <w:vAlign w:val="center"/>
          </w:tcPr>
          <w:p w14:paraId="66EC2CB7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40" w:type="dxa"/>
            <w:vAlign w:val="center"/>
          </w:tcPr>
          <w:p w14:paraId="0D7C4878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620" w:type="dxa"/>
            <w:vAlign w:val="center"/>
          </w:tcPr>
          <w:p w14:paraId="73F4CADA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5</w:t>
            </w:r>
          </w:p>
        </w:tc>
        <w:tc>
          <w:tcPr>
            <w:tcW w:w="1443" w:type="dxa"/>
            <w:vAlign w:val="center"/>
          </w:tcPr>
          <w:p w14:paraId="1117144B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491" w:type="dxa"/>
          </w:tcPr>
          <w:p w14:paraId="3D7247E7" w14:textId="77777777" w:rsidR="003964D9" w:rsidRDefault="003964D9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3964D9" w14:paraId="0790D105" w14:textId="77777777">
        <w:tc>
          <w:tcPr>
            <w:tcW w:w="2518" w:type="dxa"/>
            <w:vAlign w:val="center"/>
          </w:tcPr>
          <w:p w14:paraId="1EDD6B24" w14:textId="77777777" w:rsidR="003964D9" w:rsidRDefault="00D0228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xperience Summary</w:t>
            </w:r>
          </w:p>
        </w:tc>
        <w:tc>
          <w:tcPr>
            <w:tcW w:w="1436" w:type="dxa"/>
            <w:vAlign w:val="center"/>
          </w:tcPr>
          <w:p w14:paraId="2F63FF1F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440" w:type="dxa"/>
            <w:vAlign w:val="center"/>
          </w:tcPr>
          <w:p w14:paraId="2A3F2733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620" w:type="dxa"/>
            <w:vAlign w:val="center"/>
          </w:tcPr>
          <w:p w14:paraId="53CF8852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5</w:t>
            </w:r>
          </w:p>
        </w:tc>
        <w:tc>
          <w:tcPr>
            <w:tcW w:w="1443" w:type="dxa"/>
            <w:vAlign w:val="center"/>
          </w:tcPr>
          <w:p w14:paraId="5BADA5DA" w14:textId="77777777" w:rsidR="003964D9" w:rsidRDefault="00D0228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491" w:type="dxa"/>
          </w:tcPr>
          <w:p w14:paraId="2FC083E6" w14:textId="77777777" w:rsidR="003964D9" w:rsidRDefault="003964D9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3964D9" w14:paraId="03361294" w14:textId="77777777">
        <w:tc>
          <w:tcPr>
            <w:tcW w:w="2518" w:type="dxa"/>
            <w:vAlign w:val="center"/>
          </w:tcPr>
          <w:p w14:paraId="59AF64B6" w14:textId="77777777" w:rsidR="003964D9" w:rsidRDefault="003964D9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36" w:type="dxa"/>
            <w:vAlign w:val="center"/>
          </w:tcPr>
          <w:p w14:paraId="38B7874A" w14:textId="77777777" w:rsidR="003964D9" w:rsidRDefault="003964D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0" w:type="dxa"/>
            <w:vAlign w:val="center"/>
          </w:tcPr>
          <w:p w14:paraId="73CDEE4F" w14:textId="77777777" w:rsidR="003964D9" w:rsidRDefault="003964D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0" w:type="dxa"/>
            <w:vAlign w:val="center"/>
          </w:tcPr>
          <w:p w14:paraId="3E3C3107" w14:textId="77777777" w:rsidR="003964D9" w:rsidRDefault="003964D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43" w:type="dxa"/>
            <w:vAlign w:val="center"/>
          </w:tcPr>
          <w:p w14:paraId="2631BBC7" w14:textId="77777777" w:rsidR="003964D9" w:rsidRDefault="003964D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1" w:type="dxa"/>
          </w:tcPr>
          <w:p w14:paraId="5CFD79CA" w14:textId="77777777" w:rsidR="003964D9" w:rsidRDefault="00D02289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/4</w:t>
            </w:r>
          </w:p>
        </w:tc>
      </w:tr>
      <w:bookmarkEnd w:id="0"/>
      <w:tr w:rsidR="003964D9" w14:paraId="6EDDB669" w14:textId="77777777">
        <w:tc>
          <w:tcPr>
            <w:tcW w:w="2518" w:type="dxa"/>
            <w:vAlign w:val="center"/>
          </w:tcPr>
          <w:p w14:paraId="4C736339" w14:textId="77777777" w:rsidR="003964D9" w:rsidRDefault="003964D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939" w:type="dxa"/>
            <w:gridSpan w:val="4"/>
            <w:vAlign w:val="center"/>
          </w:tcPr>
          <w:p w14:paraId="01B2690A" w14:textId="77777777" w:rsidR="003964D9" w:rsidRDefault="003964D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91" w:type="dxa"/>
          </w:tcPr>
          <w:p w14:paraId="34745B42" w14:textId="77777777" w:rsidR="003964D9" w:rsidRDefault="00D02289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/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MY"/>
              </w:rPr>
              <w:t>14</w:t>
            </w:r>
          </w:p>
        </w:tc>
      </w:tr>
      <w:tr w:rsidR="003964D9" w14:paraId="4922557D" w14:textId="77777777">
        <w:tc>
          <w:tcPr>
            <w:tcW w:w="2518" w:type="dxa"/>
            <w:vAlign w:val="center"/>
          </w:tcPr>
          <w:p w14:paraId="4AABDD45" w14:textId="77777777" w:rsidR="003964D9" w:rsidRDefault="00D0228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Penalty Points</w:t>
            </w:r>
          </w:p>
          <w:p w14:paraId="3E54751C" w14:textId="77777777" w:rsidR="003964D9" w:rsidRDefault="00D0228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ate Project, Plagiarism</w:t>
            </w:r>
          </w:p>
        </w:tc>
        <w:tc>
          <w:tcPr>
            <w:tcW w:w="5939" w:type="dxa"/>
            <w:gridSpan w:val="4"/>
            <w:vAlign w:val="center"/>
          </w:tcPr>
          <w:p w14:paraId="491D933B" w14:textId="77777777" w:rsidR="003964D9" w:rsidRDefault="00D0228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MY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MY"/>
              </w:rPr>
              <w:t>Plagiarism (-5 marks)</w:t>
            </w:r>
          </w:p>
          <w:p w14:paraId="0EA61308" w14:textId="77777777" w:rsidR="003964D9" w:rsidRDefault="00D0228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MY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MY"/>
              </w:rPr>
              <w:t>Late submission (-1 mark for each consecutive 24-hour)</w:t>
            </w:r>
          </w:p>
        </w:tc>
        <w:tc>
          <w:tcPr>
            <w:tcW w:w="1491" w:type="dxa"/>
          </w:tcPr>
          <w:p w14:paraId="1434D028" w14:textId="77777777" w:rsidR="003964D9" w:rsidRDefault="00D02289">
            <w:pPr>
              <w:spacing w:after="0" w:line="24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-</w:t>
            </w:r>
          </w:p>
        </w:tc>
      </w:tr>
      <w:tr w:rsidR="003964D9" w14:paraId="7B09D593" w14:textId="77777777">
        <w:tc>
          <w:tcPr>
            <w:tcW w:w="8457" w:type="dxa"/>
            <w:gridSpan w:val="5"/>
            <w:tcBorders>
              <w:bottom w:val="single" w:sz="4" w:space="0" w:color="auto"/>
            </w:tcBorders>
            <w:vAlign w:val="center"/>
          </w:tcPr>
          <w:p w14:paraId="453676C6" w14:textId="77777777" w:rsidR="003964D9" w:rsidRDefault="003964D9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14:paraId="55776604" w14:textId="77777777" w:rsidR="003964D9" w:rsidRDefault="00D02289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FINAL POINTS</w:t>
            </w:r>
          </w:p>
          <w:p w14:paraId="60918A5B" w14:textId="77777777" w:rsidR="003964D9" w:rsidRDefault="003964D9">
            <w:pPr>
              <w:spacing w:after="0" w:line="240" w:lineRule="auto"/>
              <w:jc w:val="right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491" w:type="dxa"/>
            <w:tcBorders>
              <w:bottom w:val="single" w:sz="4" w:space="0" w:color="auto"/>
            </w:tcBorders>
            <w:vAlign w:val="center"/>
          </w:tcPr>
          <w:p w14:paraId="4A75BC45" w14:textId="77777777" w:rsidR="003964D9" w:rsidRDefault="003964D9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1C47C88" w14:textId="77777777" w:rsidR="003964D9" w:rsidRDefault="003964D9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9EA429A" w14:textId="77777777" w:rsidR="003964D9" w:rsidRDefault="003964D9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43535B1E" w14:textId="77777777" w:rsidR="003964D9" w:rsidRDefault="003964D9">
      <w:pPr>
        <w:rPr>
          <w:rFonts w:ascii="Times New Roman" w:eastAsia="Times New Roman" w:hAnsi="Times New Roman" w:cs="Times New Roman"/>
          <w:b/>
          <w:bCs/>
        </w:rPr>
      </w:pPr>
    </w:p>
    <w:p w14:paraId="6FDB6B55" w14:textId="77777777" w:rsidR="003964D9" w:rsidRDefault="003964D9">
      <w:pPr>
        <w:rPr>
          <w:rFonts w:ascii="Times New Roman" w:eastAsia="Times New Roman" w:hAnsi="Times New Roman" w:cs="Times New Roman"/>
          <w:b/>
          <w:bCs/>
        </w:rPr>
      </w:pPr>
    </w:p>
    <w:p w14:paraId="4FB18920" w14:textId="77777777" w:rsidR="003964D9" w:rsidRDefault="003964D9">
      <w:pPr>
        <w:rPr>
          <w:rFonts w:ascii="Times New Roman" w:eastAsia="Times New Roman" w:hAnsi="Times New Roman" w:cs="Times New Roman"/>
          <w:b/>
          <w:bCs/>
        </w:rPr>
      </w:pPr>
    </w:p>
    <w:p w14:paraId="68E6642B" w14:textId="77777777" w:rsidR="003964D9" w:rsidRDefault="003964D9">
      <w:pPr>
        <w:rPr>
          <w:rFonts w:ascii="Times New Roman" w:eastAsia="Times New Roman" w:hAnsi="Times New Roman" w:cs="Times New Roman"/>
          <w:b/>
          <w:bCs/>
        </w:rPr>
      </w:pPr>
    </w:p>
    <w:p w14:paraId="699DB3C3" w14:textId="77777777" w:rsidR="003964D9" w:rsidRDefault="003964D9">
      <w:pPr>
        <w:rPr>
          <w:rFonts w:ascii="Times New Roman" w:eastAsia="Times New Roman" w:hAnsi="Times New Roman" w:cs="Times New Roman"/>
          <w:b/>
          <w:bCs/>
        </w:rPr>
      </w:pPr>
    </w:p>
    <w:p w14:paraId="6206407D" w14:textId="77777777" w:rsidR="003964D9" w:rsidRDefault="003964D9">
      <w:pPr>
        <w:rPr>
          <w:rFonts w:ascii="Times New Roman" w:eastAsia="Times New Roman" w:hAnsi="Times New Roman" w:cs="Times New Roman"/>
          <w:b/>
          <w:bCs/>
        </w:rPr>
      </w:pPr>
    </w:p>
    <w:p w14:paraId="24E4F6E5" w14:textId="77777777" w:rsidR="003964D9" w:rsidRDefault="003964D9">
      <w:pPr>
        <w:rPr>
          <w:rFonts w:ascii="Times New Roman" w:eastAsia="Times New Roman" w:hAnsi="Times New Roman" w:cs="Times New Roman"/>
          <w:b/>
          <w:bCs/>
        </w:rPr>
      </w:pPr>
    </w:p>
    <w:p w14:paraId="7EE06FDA" w14:textId="77777777" w:rsidR="003964D9" w:rsidRDefault="003964D9">
      <w:pPr>
        <w:rPr>
          <w:rFonts w:ascii="Times New Roman" w:eastAsia="Times New Roman" w:hAnsi="Times New Roman" w:cs="Times New Roman"/>
          <w:b/>
          <w:bCs/>
        </w:rPr>
      </w:pPr>
    </w:p>
    <w:p w14:paraId="032FF509" w14:textId="77777777" w:rsidR="003964D9" w:rsidRDefault="003964D9">
      <w:pPr>
        <w:rPr>
          <w:rFonts w:ascii="Times New Roman" w:eastAsia="Times New Roman" w:hAnsi="Times New Roman" w:cs="Times New Roman"/>
          <w:b/>
          <w:bCs/>
        </w:rPr>
      </w:pPr>
    </w:p>
    <w:p w14:paraId="61D8110A" w14:textId="77777777" w:rsidR="003964D9" w:rsidRDefault="003964D9">
      <w:pPr>
        <w:rPr>
          <w:rFonts w:ascii="Times New Roman" w:eastAsia="Times New Roman" w:hAnsi="Times New Roman" w:cs="Times New Roman"/>
          <w:b/>
          <w:bCs/>
        </w:rPr>
      </w:pPr>
    </w:p>
    <w:p w14:paraId="3912A45F" w14:textId="77777777" w:rsidR="003964D9" w:rsidRDefault="003964D9">
      <w:pPr>
        <w:rPr>
          <w:rFonts w:ascii="Times New Roman" w:eastAsia="Times New Roman" w:hAnsi="Times New Roman" w:cs="Times New Roman"/>
          <w:b/>
          <w:bCs/>
        </w:rPr>
      </w:pPr>
    </w:p>
    <w:p w14:paraId="1B38A509" w14:textId="77777777" w:rsidR="003964D9" w:rsidRDefault="003964D9">
      <w:pPr>
        <w:rPr>
          <w:rFonts w:ascii="Times New Roman" w:eastAsia="Times New Roman" w:hAnsi="Times New Roman" w:cs="Times New Roman"/>
          <w:b/>
          <w:bCs/>
        </w:rPr>
      </w:pPr>
    </w:p>
    <w:p w14:paraId="671FF98C" w14:textId="77777777" w:rsidR="003964D9" w:rsidRDefault="00D0228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Remarks: </w:t>
      </w:r>
    </w:p>
    <w:p w14:paraId="50B5614D" w14:textId="77777777" w:rsidR="003964D9" w:rsidRDefault="00D02289">
      <w:pPr>
        <w:autoSpaceDE w:val="0"/>
        <w:autoSpaceDN w:val="0"/>
        <w:adjustRightInd w:val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83EECA" wp14:editId="126CB153">
                <wp:simplePos x="0" y="0"/>
                <wp:positionH relativeFrom="margin">
                  <wp:align>right</wp:align>
                </wp:positionH>
                <wp:positionV relativeFrom="paragraph">
                  <wp:posOffset>40005</wp:posOffset>
                </wp:positionV>
                <wp:extent cx="5705475" cy="1687830"/>
                <wp:effectExtent l="0" t="0" r="28575" b="2667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05475" cy="1687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1B92451C" w14:textId="77777777" w:rsidR="003964D9" w:rsidRDefault="003964D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A83EECA" id="Rectangle 1" o:spid="_x0000_s1026" style="position:absolute;margin-left:398.05pt;margin-top:3.15pt;width:449.25pt;height:132.9pt;z-index:25165926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" strokeweight=".5pt">
                <v:textbox>
                  <w:txbxContent>
                    <w:p w14:paraId="1B92451C" w14:textId="77777777" w:rsidR="003964D9" w:rsidRDefault="003964D9"/>
                  </w:txbxContent>
                </v:textbox>
                <w10:wrap anchorx="margin"/>
              </v:rect>
            </w:pict>
          </mc:Fallback>
        </mc:AlternateContent>
      </w:r>
    </w:p>
    <w:p w14:paraId="5962A0F6" w14:textId="77777777" w:rsidR="003964D9" w:rsidRDefault="003964D9">
      <w:pPr>
        <w:autoSpaceDE w:val="0"/>
        <w:autoSpaceDN w:val="0"/>
        <w:adjustRightInd w:val="0"/>
      </w:pPr>
    </w:p>
    <w:p w14:paraId="37C5DCFA" w14:textId="77777777" w:rsidR="003964D9" w:rsidRDefault="003964D9">
      <w:pPr>
        <w:autoSpaceDE w:val="0"/>
        <w:autoSpaceDN w:val="0"/>
        <w:adjustRightInd w:val="0"/>
      </w:pPr>
    </w:p>
    <w:p w14:paraId="3CBB33F8" w14:textId="77777777" w:rsidR="003964D9" w:rsidRDefault="003964D9">
      <w:pPr>
        <w:autoSpaceDE w:val="0"/>
        <w:autoSpaceDN w:val="0"/>
        <w:adjustRightInd w:val="0"/>
      </w:pPr>
    </w:p>
    <w:p w14:paraId="74C58011" w14:textId="77777777" w:rsidR="003964D9" w:rsidRDefault="003964D9">
      <w:pPr>
        <w:autoSpaceDE w:val="0"/>
        <w:autoSpaceDN w:val="0"/>
        <w:adjustRightInd w:val="0"/>
      </w:pPr>
    </w:p>
    <w:p w14:paraId="57CEF73F" w14:textId="77777777" w:rsidR="003964D9" w:rsidRDefault="003964D9">
      <w:pPr>
        <w:autoSpaceDE w:val="0"/>
        <w:autoSpaceDN w:val="0"/>
        <w:adjustRightInd w:val="0"/>
      </w:pPr>
    </w:p>
    <w:p w14:paraId="39F01B75" w14:textId="77777777" w:rsidR="003964D9" w:rsidRDefault="003964D9">
      <w:pPr>
        <w:autoSpaceDE w:val="0"/>
        <w:autoSpaceDN w:val="0"/>
        <w:adjustRightInd w:val="0"/>
      </w:pPr>
    </w:p>
    <w:p w14:paraId="4B5A1CBD" w14:textId="77777777" w:rsidR="003964D9" w:rsidRDefault="00D0228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caps/>
        </w:rPr>
        <w:t xml:space="preserve">Declaration: </w:t>
      </w:r>
      <w:r>
        <w:rPr>
          <w:rFonts w:ascii="Times New Roman" w:hAnsi="Times New Roman" w:cs="Times New Roman"/>
        </w:rPr>
        <w:t>We agree that all members deserve equal marks from this assignment.</w:t>
      </w:r>
    </w:p>
    <w:p w14:paraId="5B0D5234" w14:textId="77777777" w:rsidR="003964D9" w:rsidRDefault="003964D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9178309" w14:textId="77777777" w:rsidR="003964D9" w:rsidRDefault="003964D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060ACA90" w14:textId="77777777" w:rsidR="003964D9" w:rsidRDefault="003964D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6709A511" w14:textId="77777777" w:rsidR="003964D9" w:rsidRDefault="00D0228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rite down the Stud ID (clearly) and signed (by all members):  </w:t>
      </w:r>
    </w:p>
    <w:p w14:paraId="780E6433" w14:textId="0255AEFB" w:rsidR="003964D9" w:rsidRDefault="00405872" w:rsidP="00405872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>
        <w:rPr>
          <w:noProof/>
          <w:color w:val="000000"/>
          <w:sz w:val="22"/>
          <w:szCs w:val="22"/>
          <w:bdr w:val="none" w:sz="0" w:space="0" w:color="auto" w:frame="1"/>
        </w:rPr>
        <w:drawing>
          <wp:inline distT="0" distB="0" distL="0" distR="0" wp14:anchorId="4E2C1639" wp14:editId="572D5D00">
            <wp:extent cx="676275" cy="6667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66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26EF5D" w14:textId="77777777" w:rsidR="003964D9" w:rsidRDefault="00D02289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___________________________ </w:t>
      </w:r>
      <w:r>
        <w:rPr>
          <w:rFonts w:ascii="Times New Roman" w:hAnsi="Times New Roman" w:cs="Times New Roman"/>
        </w:rPr>
        <w:tab/>
      </w:r>
    </w:p>
    <w:p w14:paraId="51225C7C" w14:textId="2E42F0D7" w:rsidR="00405872" w:rsidRDefault="00D02289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EU CHE SUNG, 1171203702, 6-11-2021</w:t>
      </w:r>
    </w:p>
    <w:p w14:paraId="57151A0D" w14:textId="75CE655A" w:rsidR="00405872" w:rsidRDefault="00405872" w:rsidP="00405872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>
        <w:rPr>
          <w:noProof/>
          <w:color w:val="000000"/>
          <w:sz w:val="22"/>
          <w:szCs w:val="22"/>
          <w:bdr w:val="none" w:sz="0" w:space="0" w:color="auto" w:frame="1"/>
        </w:rPr>
        <w:drawing>
          <wp:inline distT="0" distB="0" distL="0" distR="0" wp14:anchorId="45BD91DE" wp14:editId="64178822">
            <wp:extent cx="1104900" cy="6191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38F21C" w14:textId="77777777" w:rsidR="003964D9" w:rsidRDefault="00D02289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___________________________ </w:t>
      </w:r>
      <w:r>
        <w:rPr>
          <w:rFonts w:ascii="Times New Roman" w:hAnsi="Times New Roman" w:cs="Times New Roman"/>
        </w:rPr>
        <w:tab/>
      </w:r>
    </w:p>
    <w:p w14:paraId="16ACD9D7" w14:textId="77777777" w:rsidR="003964D9" w:rsidRDefault="00D02289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IM HUI FANG, 1171203853, 6-11-2021</w:t>
      </w:r>
    </w:p>
    <w:p w14:paraId="002DD364" w14:textId="77777777" w:rsidR="003964D9" w:rsidRDefault="00D02289" w:rsidP="00405872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 w:hint="eastAsia"/>
          <w:noProof/>
          <w:lang w:eastAsia="zh-CN"/>
        </w:rPr>
        <w:drawing>
          <wp:inline distT="0" distB="0" distL="114300" distR="114300" wp14:anchorId="05A529C1" wp14:editId="3D05DDA0">
            <wp:extent cx="942975" cy="608260"/>
            <wp:effectExtent l="0" t="0" r="0" b="1905"/>
            <wp:docPr id="4" name="Picture 4" descr="signa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ignature"/>
                    <pic:cNvPicPr>
                      <a:picLocks noChangeAspect="1"/>
                    </pic:cNvPicPr>
                  </pic:nvPicPr>
                  <pic:blipFill rotWithShape="1">
                    <a:blip r:embed="rId11"/>
                    <a:srcRect b="24359"/>
                    <a:stretch/>
                  </pic:blipFill>
                  <pic:spPr bwMode="auto">
                    <a:xfrm>
                      <a:off x="0" y="0"/>
                      <a:ext cx="945272" cy="6097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136556" w14:textId="77777777" w:rsidR="003964D9" w:rsidRDefault="00D02289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___________________________ </w:t>
      </w:r>
      <w:r>
        <w:rPr>
          <w:rFonts w:ascii="Times New Roman" w:hAnsi="Times New Roman" w:cs="Times New Roman"/>
        </w:rPr>
        <w:tab/>
      </w:r>
    </w:p>
    <w:p w14:paraId="7823956B" w14:textId="25140836" w:rsidR="003964D9" w:rsidRDefault="00D02289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IEW EN TONG, 1171203781, 6-11-2021</w:t>
      </w:r>
    </w:p>
    <w:p w14:paraId="0C8BC53B" w14:textId="691A1217" w:rsidR="00405872" w:rsidRDefault="00405872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</w:rPr>
      </w:pPr>
    </w:p>
    <w:p w14:paraId="2834FC43" w14:textId="59D8F948" w:rsidR="00405872" w:rsidRDefault="00405872" w:rsidP="00405872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3E0323E" wp14:editId="37A88EC4">
            <wp:extent cx="876300" cy="76323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186" t="48245" r="18140" b="28546"/>
                    <a:stretch/>
                  </pic:blipFill>
                  <pic:spPr bwMode="auto">
                    <a:xfrm>
                      <a:off x="0" y="0"/>
                      <a:ext cx="884048" cy="7699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2817CB" w14:textId="77777777" w:rsidR="003964D9" w:rsidRDefault="00D02289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___________________________ </w:t>
      </w:r>
      <w:r>
        <w:rPr>
          <w:rFonts w:ascii="Times New Roman" w:hAnsi="Times New Roman" w:cs="Times New Roman"/>
        </w:rPr>
        <w:tab/>
      </w:r>
    </w:p>
    <w:p w14:paraId="05258C35" w14:textId="77777777" w:rsidR="003964D9" w:rsidRDefault="00D02289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AN KAH FENG, 1171203759, 6-11-2021</w:t>
      </w:r>
    </w:p>
    <w:p w14:paraId="0C808F58" w14:textId="77777777" w:rsidR="003964D9" w:rsidRDefault="003964D9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</w:rPr>
      </w:pPr>
    </w:p>
    <w:p w14:paraId="3B07DE63" w14:textId="77777777" w:rsidR="003964D9" w:rsidRDefault="00D02289">
      <w:p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softHyphen/>
      </w:r>
      <w:r>
        <w:rPr>
          <w:rFonts w:ascii="Times New Roman" w:hAnsi="Times New Roman" w:cs="Times New Roman"/>
        </w:rPr>
        <w:softHyphen/>
      </w:r>
      <w:r>
        <w:rPr>
          <w:rFonts w:ascii="Times New Roman" w:hAnsi="Times New Roman" w:cs="Times New Roman"/>
        </w:rPr>
        <w:softHyphen/>
      </w:r>
      <w:r>
        <w:rPr>
          <w:rFonts w:ascii="Times New Roman" w:hAnsi="Times New Roman" w:cs="Times New Roman"/>
        </w:rPr>
        <w:softHyphen/>
      </w:r>
      <w:r>
        <w:rPr>
          <w:rFonts w:ascii="Times New Roman" w:hAnsi="Times New Roman" w:cs="Times New Roman"/>
        </w:rPr>
        <w:softHyphen/>
      </w:r>
      <w:r>
        <w:rPr>
          <w:rFonts w:ascii="Times New Roman" w:hAnsi="Times New Roman" w:cs="Times New Roman"/>
        </w:rPr>
        <w:softHyphen/>
      </w:r>
      <w:r>
        <w:rPr>
          <w:noProof/>
          <w:u w:val="single"/>
        </w:rPr>
        <w:drawing>
          <wp:inline distT="0" distB="0" distL="0" distR="0" wp14:anchorId="1D04D890" wp14:editId="5DF4CE9F">
            <wp:extent cx="1592580" cy="718185"/>
            <wp:effectExtent l="0" t="0" r="762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621173" cy="731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</w:p>
    <w:p w14:paraId="37EB5761" w14:textId="77777777" w:rsidR="003964D9" w:rsidRDefault="00D02289">
      <w:pPr>
        <w:autoSpaceDE w:val="0"/>
        <w:autoSpaceDN w:val="0"/>
        <w:adjustRightInd w:val="0"/>
        <w:spacing w:line="360" w:lineRule="auto"/>
      </w:pPr>
      <w:r>
        <w:rPr>
          <w:rFonts w:ascii="Times New Roman" w:eastAsiaTheme="minorHAnsi" w:hAnsi="Times New Roman" w:cs="Times New Roman"/>
        </w:rPr>
        <w:t>KOH JUN HONG,</w:t>
      </w:r>
      <w:r>
        <w:rPr>
          <w:rFonts w:ascii="Times New Roman" w:hAnsi="Times New Roman" w:cs="Times New Roman"/>
        </w:rPr>
        <w:t xml:space="preserve"> 1171203668, 6-11-2021</w:t>
      </w:r>
    </w:p>
    <w:sectPr w:rsidR="003964D9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A6F507" w14:textId="77777777" w:rsidR="00D02289" w:rsidRDefault="00D02289">
      <w:pPr>
        <w:spacing w:line="240" w:lineRule="auto"/>
      </w:pPr>
      <w:r>
        <w:separator/>
      </w:r>
    </w:p>
  </w:endnote>
  <w:endnote w:type="continuationSeparator" w:id="0">
    <w:p w14:paraId="042FCFB6" w14:textId="77777777" w:rsidR="00D02289" w:rsidRDefault="00D0228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5DC901" w14:textId="77777777" w:rsidR="00D02289" w:rsidRDefault="00D02289">
      <w:pPr>
        <w:spacing w:after="0"/>
      </w:pPr>
      <w:r>
        <w:separator/>
      </w:r>
    </w:p>
  </w:footnote>
  <w:footnote w:type="continuationSeparator" w:id="0">
    <w:p w14:paraId="0B266C7A" w14:textId="77777777" w:rsidR="00D02289" w:rsidRDefault="00D0228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DB70AC"/>
    <w:multiLevelType w:val="multilevel"/>
    <w:tmpl w:val="5DDB70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3B0ACE"/>
    <w:multiLevelType w:val="multilevel"/>
    <w:tmpl w:val="603B0A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NDEFYyNDIxMlHaXg1OLizPw8kALDWgCkPSRjLAAAAA=="/>
  </w:docVars>
  <w:rsids>
    <w:rsidRoot w:val="003A3537"/>
    <w:rsid w:val="000153E3"/>
    <w:rsid w:val="00046803"/>
    <w:rsid w:val="00063DC1"/>
    <w:rsid w:val="000965F4"/>
    <w:rsid w:val="00102FCD"/>
    <w:rsid w:val="00147D18"/>
    <w:rsid w:val="00164881"/>
    <w:rsid w:val="001D6FAC"/>
    <w:rsid w:val="001E23F6"/>
    <w:rsid w:val="00256670"/>
    <w:rsid w:val="0026406E"/>
    <w:rsid w:val="002727AA"/>
    <w:rsid w:val="00287F6F"/>
    <w:rsid w:val="00294B12"/>
    <w:rsid w:val="002A7A64"/>
    <w:rsid w:val="002D07C9"/>
    <w:rsid w:val="0031420D"/>
    <w:rsid w:val="00362BA0"/>
    <w:rsid w:val="003923B6"/>
    <w:rsid w:val="003964D9"/>
    <w:rsid w:val="003A3537"/>
    <w:rsid w:val="003A383A"/>
    <w:rsid w:val="003D2B4C"/>
    <w:rsid w:val="00405872"/>
    <w:rsid w:val="00421154"/>
    <w:rsid w:val="00424067"/>
    <w:rsid w:val="004308AE"/>
    <w:rsid w:val="00451EEB"/>
    <w:rsid w:val="00467CFE"/>
    <w:rsid w:val="0049794E"/>
    <w:rsid w:val="004A6607"/>
    <w:rsid w:val="004B3859"/>
    <w:rsid w:val="00521B7F"/>
    <w:rsid w:val="00570650"/>
    <w:rsid w:val="005712D7"/>
    <w:rsid w:val="00576C67"/>
    <w:rsid w:val="005B085C"/>
    <w:rsid w:val="005C0528"/>
    <w:rsid w:val="005C255A"/>
    <w:rsid w:val="005E0055"/>
    <w:rsid w:val="005F342D"/>
    <w:rsid w:val="00607E19"/>
    <w:rsid w:val="00613B26"/>
    <w:rsid w:val="006A7807"/>
    <w:rsid w:val="006B78C4"/>
    <w:rsid w:val="006D38AD"/>
    <w:rsid w:val="006D521E"/>
    <w:rsid w:val="006E1AF5"/>
    <w:rsid w:val="00750EF7"/>
    <w:rsid w:val="00753E4B"/>
    <w:rsid w:val="0077778C"/>
    <w:rsid w:val="00780038"/>
    <w:rsid w:val="00787B2B"/>
    <w:rsid w:val="00791AC8"/>
    <w:rsid w:val="00795FAA"/>
    <w:rsid w:val="007E7FA3"/>
    <w:rsid w:val="0080741D"/>
    <w:rsid w:val="00814811"/>
    <w:rsid w:val="00887027"/>
    <w:rsid w:val="008A66E7"/>
    <w:rsid w:val="008D1C48"/>
    <w:rsid w:val="008F7A76"/>
    <w:rsid w:val="00900847"/>
    <w:rsid w:val="009501CC"/>
    <w:rsid w:val="00985AFD"/>
    <w:rsid w:val="00986DD6"/>
    <w:rsid w:val="0098708C"/>
    <w:rsid w:val="009A6D62"/>
    <w:rsid w:val="009B3504"/>
    <w:rsid w:val="009F494D"/>
    <w:rsid w:val="00A01711"/>
    <w:rsid w:val="00A139FB"/>
    <w:rsid w:val="00A87C6E"/>
    <w:rsid w:val="00AB69E2"/>
    <w:rsid w:val="00AC14BE"/>
    <w:rsid w:val="00B35FD5"/>
    <w:rsid w:val="00BC6C9F"/>
    <w:rsid w:val="00BD616C"/>
    <w:rsid w:val="00C07F36"/>
    <w:rsid w:val="00C25593"/>
    <w:rsid w:val="00C35289"/>
    <w:rsid w:val="00C37D96"/>
    <w:rsid w:val="00C75FE8"/>
    <w:rsid w:val="00C97A34"/>
    <w:rsid w:val="00CA094A"/>
    <w:rsid w:val="00CC2EDF"/>
    <w:rsid w:val="00D02289"/>
    <w:rsid w:val="00D22365"/>
    <w:rsid w:val="00D44870"/>
    <w:rsid w:val="00D46944"/>
    <w:rsid w:val="00D8443F"/>
    <w:rsid w:val="00D93797"/>
    <w:rsid w:val="00D94811"/>
    <w:rsid w:val="00D962FA"/>
    <w:rsid w:val="00D967F1"/>
    <w:rsid w:val="00DA3F3F"/>
    <w:rsid w:val="00DB59DB"/>
    <w:rsid w:val="00DD3FF8"/>
    <w:rsid w:val="00DE345E"/>
    <w:rsid w:val="00DE77AB"/>
    <w:rsid w:val="00DF107F"/>
    <w:rsid w:val="00E14440"/>
    <w:rsid w:val="00E52486"/>
    <w:rsid w:val="00E76BE0"/>
    <w:rsid w:val="00E81D74"/>
    <w:rsid w:val="00EB3D3C"/>
    <w:rsid w:val="00EC4ED3"/>
    <w:rsid w:val="00ED357A"/>
    <w:rsid w:val="00EE3776"/>
    <w:rsid w:val="00EE429D"/>
    <w:rsid w:val="00EF4DB1"/>
    <w:rsid w:val="00F04570"/>
    <w:rsid w:val="00F21C9E"/>
    <w:rsid w:val="00F23836"/>
    <w:rsid w:val="00F4569E"/>
    <w:rsid w:val="00F54E19"/>
    <w:rsid w:val="00F55220"/>
    <w:rsid w:val="00F56D30"/>
    <w:rsid w:val="00F83202"/>
    <w:rsid w:val="00FE26CF"/>
    <w:rsid w:val="06C01A54"/>
    <w:rsid w:val="087A7F23"/>
    <w:rsid w:val="0BC823B3"/>
    <w:rsid w:val="11D50034"/>
    <w:rsid w:val="17220C62"/>
    <w:rsid w:val="1ECB6EF9"/>
    <w:rsid w:val="22B271AE"/>
    <w:rsid w:val="27C40D42"/>
    <w:rsid w:val="2CB71315"/>
    <w:rsid w:val="32765344"/>
    <w:rsid w:val="33800E30"/>
    <w:rsid w:val="376736CD"/>
    <w:rsid w:val="39A6142A"/>
    <w:rsid w:val="3ABC31D6"/>
    <w:rsid w:val="408B054C"/>
    <w:rsid w:val="44EB2186"/>
    <w:rsid w:val="4768041E"/>
    <w:rsid w:val="489379AD"/>
    <w:rsid w:val="48D1513B"/>
    <w:rsid w:val="498658AB"/>
    <w:rsid w:val="57887A87"/>
    <w:rsid w:val="596527DE"/>
    <w:rsid w:val="5FF21367"/>
    <w:rsid w:val="64FE653F"/>
    <w:rsid w:val="69FD3600"/>
    <w:rsid w:val="6A9B47F5"/>
    <w:rsid w:val="6DA50ED4"/>
    <w:rsid w:val="6FA1565A"/>
    <w:rsid w:val="750953A2"/>
    <w:rsid w:val="79F71A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1AB3A3CB"/>
  <w15:docId w15:val="{3391AA1A-D8CB-4522-BD05-45892D666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lang w:val="en-MY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088A8BB0-4916-48E6-AF66-EA1FFB48D52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3</TotalTime>
  <Pages>3</Pages>
  <Words>182</Words>
  <Characters>1044</Characters>
  <Application>Microsoft Office Word</Application>
  <DocSecurity>0</DocSecurity>
  <Lines>8</Lines>
  <Paragraphs>2</Paragraphs>
  <ScaleCrop>false</ScaleCrop>
  <Company/>
  <LinksUpToDate>false</LinksUpToDate>
  <CharactersWithSpaces>1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ng Hudaya Muhamad Amin</dc:creator>
  <cp:lastModifiedBy>Kiew En Tong</cp:lastModifiedBy>
  <cp:revision>76</cp:revision>
  <dcterms:created xsi:type="dcterms:W3CDTF">2017-04-25T07:59:00Z</dcterms:created>
  <dcterms:modified xsi:type="dcterms:W3CDTF">2021-11-06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351</vt:lpwstr>
  </property>
  <property fmtid="{D5CDD505-2E9C-101B-9397-08002B2CF9AE}" pid="3" name="ICV">
    <vt:lpwstr>8523DD1DCFDE40748C6BB314B89CCC84</vt:lpwstr>
  </property>
</Properties>
</file>